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ine</w:t>
      </w:r>
      <w:r>
        <w:t xml:space="preserve"> </w:t>
      </w:r>
      <w:r>
        <w:t xml:space="preserve">Engineer</w:t>
      </w:r>
      <w:r>
        <w:t xml:space="preserve"> </w:t>
      </w:r>
      <w:r>
        <w:t xml:space="preserve">in</w:t>
      </w:r>
      <w:r>
        <w:t xml:space="preserve"> </w:t>
      </w:r>
      <w:r>
        <w:t xml:space="preserve">Germany</w:t>
      </w:r>
      <w:r>
        <w:t xml:space="preserve"> </w:t>
      </w:r>
      <w:r>
        <w:t xml:space="preserve">Munich</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Marine Engineer position at your esteemed organization, located in the vibrant city of Munich, Germany. As a dedicated and qualified Marine Engineer with [X years] of experience in designing, maintaining, and optimizing marine systems, I am eager to contribute my technical expertise and passion for maritime innovation to a company that values excellence and forward-thinking solutions. Germany’s reputation as a global leader in engineering and technology makes Munich an ideal hub for this role, and I am excited about the opportunity to work within such a dynamic environment.</w:t>
      </w:r>
    </w:p>
    <w:bookmarkStart w:id="20" w:name="professional-background-and-expertise"/>
    <w:p>
      <w:pPr>
        <w:pStyle w:val="Heading2"/>
      </w:pPr>
      <w:r>
        <w:t xml:space="preserve">Professional Background and Expertise</w:t>
      </w:r>
    </w:p>
    <w:p>
      <w:pPr>
        <w:pStyle w:val="FirstParagraph"/>
      </w:pPr>
      <w:r>
        <w:t xml:space="preserve">With a solid foundation in marine engineering, I have spent [X years] immersed in the complexities of ship systems, propulsion technologies, and sustainable energy solutions. My career has been defined by a commitment to precision, innovation, and operational efficiency. As a Marine Engineer, I have worked on projects ranging from commercial vessels to offshore platforms, ensuring compliance with international maritime standards while addressing the unique challenges of marine environments.</w:t>
      </w:r>
    </w:p>
    <w:p>
      <w:pPr>
        <w:pStyle w:val="BodyText"/>
      </w:pPr>
      <w:r>
        <w:t xml:space="preserve">One of my most significant achievements was [briefly describe a specific project or accomplishment]. This experience not only honed my technical skills in [mention specific areas, e.g., diesel engine maintenance, HVAC systems, or propulsion control] but also reinforced my ability to collaborate with multidisciplinary teams to deliver results. I hold certifications such as [list relevant certifications, e.g., STCW 2010, Marine Engineering License], which have equipped me with the knowledge and credentials necessary to excel in this field.</w:t>
      </w:r>
    </w:p>
    <w:p>
      <w:pPr>
        <w:pStyle w:val="BodyText"/>
      </w:pPr>
      <w:r>
        <w:t xml:space="preserve">My expertise extends beyond technical proficiency. I am adept at problem-solving under pressure, a critical skill for any Marine Engineer who must troubleshoot complex systems while ensuring safety and compliance. Whether it is optimizing fuel efficiency or implementing eco-friendly technologies, I am driven by the goal of balancing operational excellence with environmental responsibility—a principle that aligns seamlessly with Germany’s emphasis on sustainability and innovation.</w:t>
      </w:r>
    </w:p>
    <w:bookmarkEnd w:id="20"/>
    <w:bookmarkStart w:id="21" w:name="why-germany-munich"/>
    <w:p>
      <w:pPr>
        <w:pStyle w:val="Heading2"/>
      </w:pPr>
      <w:r>
        <w:t xml:space="preserve">Why Germany Munich?</w:t>
      </w:r>
    </w:p>
    <w:p>
      <w:pPr>
        <w:pStyle w:val="FirstParagraph"/>
      </w:pPr>
      <w:r>
        <w:t xml:space="preserve">The decision to apply for this role in Germany Munich is rooted in my admiration for the country’s engineering legacy and its forward-thinking approach to maritime industries. Munich, as a global center of technology and research, offers an unparalleled opportunity to work alongside some of the world’s leading companies in marine engineering, energy systems, and industrial automation. The city’s strategic location, combined with Germany’s strong maritime infrastructure, makes it an ideal setting for advancing my career as a Marine Engineer.</w:t>
      </w:r>
    </w:p>
    <w:p>
      <w:pPr>
        <w:pStyle w:val="BodyText"/>
      </w:pPr>
      <w:r>
        <w:t xml:space="preserve">Germany is renowned for its rigorous standards in engineering education and practice. The country’s focus on precision manufacturing, renewable energy integration, and digitalization resonates deeply with my professional values. I am particularly drawn to the innovative spirit of Munich, where institutions like [mention local universities or companies, e.g., Technical University of Munich or MAN Energy Solutions] are pioneering advancements in marine technology. I am eager to contribute my skills to a team that shares this vision for progress.</w:t>
      </w:r>
    </w:p>
    <w:p>
      <w:pPr>
        <w:pStyle w:val="BodyText"/>
      </w:pPr>
      <w:r>
        <w:t xml:space="preserve">Moreover, working in Germany would allow me to immerse myself in a culture that prioritizes efficiency, meticulous planning, and long-term sustainability—principles that are essential for modern marine engineering. The German work ethic, characterized by attention to detail and collaborative problem-solving, aligns with my own approach to professional challenges. I am confident that my adaptability and enthusiasm for learning will enable me to thrive in Munich’s competitive yet supportive environment.</w:t>
      </w:r>
    </w:p>
    <w:bookmarkEnd w:id="21"/>
    <w:bookmarkStart w:id="22" w:name="alignment-with-your-organization"/>
    <w:p>
      <w:pPr>
        <w:pStyle w:val="Heading2"/>
      </w:pPr>
      <w:r>
        <w:t xml:space="preserve">Alignment with Your Organization</w:t>
      </w:r>
    </w:p>
    <w:p>
      <w:pPr>
        <w:pStyle w:val="FirstParagraph"/>
      </w:pPr>
      <w:r>
        <w:t xml:space="preserve">Your organization’s commitment to [mention specific aspects of the company, e.g., "innovative ship design" or "sustainable marine solutions"] is a major factor in my decision to apply. As a Marine Engineer, I have always sought opportunities where my technical skills can be applied to impactful projects that drive industry advancements. I am particularly interested in [specific project or initiative of the company], as it reflects the kind of forward-thinking approach that I aim to contribute to.</w:t>
      </w:r>
    </w:p>
    <w:p>
      <w:pPr>
        <w:pStyle w:val="BodyText"/>
      </w:pPr>
      <w:r>
        <w:t xml:space="preserve">My ability to work independently while collaborating effectively with cross-functional teams would allow me to support your operations seamlessly. Whether it is conducting routine maintenance, optimizing vessel performance, or integrating cutting-edge technologies, I am prepared to bring my expertise and dedication to this role. I am also keen on staying updated with the latest developments in marine engineering through continuous learning and professional development.</w:t>
      </w:r>
    </w:p>
    <w:bookmarkEnd w:id="22"/>
    <w:bookmarkStart w:id="23" w:name="conclusion"/>
    <w:p>
      <w:pPr>
        <w:pStyle w:val="Heading2"/>
      </w:pPr>
      <w:r>
        <w:t xml:space="preserve">Conclusion</w:t>
      </w:r>
    </w:p>
    <w:p>
      <w:pPr>
        <w:pStyle w:val="FirstParagraph"/>
      </w:pPr>
      <w:r>
        <w:t xml:space="preserve">In conclusion, I am enthusiastic about the opportunity to join your team as a Marine Engineer in Germany Munich. My technical background, passion for innovation, and alignment with your organization’s values make me a strong candidate for this position. I would be delighted to discuss how my experience and skills can contribute to the continued success of your company.</w:t>
      </w:r>
    </w:p>
    <w:p>
      <w:pPr>
        <w:pStyle w:val="BodyText"/>
      </w:pPr>
      <w:r>
        <w:t xml:space="preserve">Thank you for considering my application. I look forward to the possibility of contributing to your team and growing professionally in one of the world’s most prestigious engineering hubs.</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ine Engineer in Germany Munich</dc:title>
  <dc:creator/>
  <cp:keywords/>
  <dcterms:created xsi:type="dcterms:W3CDTF">2026-07-20T19:47:13Z</dcterms:created>
  <dcterms:modified xsi:type="dcterms:W3CDTF">2026-07-20T19:47:13Z</dcterms:modified>
</cp:coreProperties>
</file>

<file path=docProps/custom.xml><?xml version="1.0" encoding="utf-8"?>
<Properties xmlns="http://schemas.openxmlformats.org/officeDocument/2006/custom-properties" xmlns:vt="http://schemas.openxmlformats.org/officeDocument/2006/docPropsVTypes"/>
</file>